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E6669A" w:rsidRPr="00C164D9" w14:paraId="1CFADC1D" w14:textId="77777777">
        <w:trPr>
          <w:trHeight w:val="20"/>
          <w:jc w:val="center"/>
        </w:trPr>
        <w:tc>
          <w:tcPr>
            <w:tcW w:w="1186" w:type="pct"/>
          </w:tcPr>
          <w:p w14:paraId="18A15A77" w14:textId="77777777" w:rsidR="00E6669A" w:rsidRPr="00C164D9" w:rsidRDefault="009D2DD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0118517D" w14:textId="77777777" w:rsidR="00E6669A" w:rsidRPr="00C164D9" w:rsidRDefault="009D2DD3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C164D9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Asian Journal of Advances in Research</w:t>
              </w:r>
            </w:hyperlink>
          </w:p>
        </w:tc>
      </w:tr>
      <w:tr w:rsidR="00E6669A" w:rsidRPr="00C164D9" w14:paraId="4E940BC1" w14:textId="77777777">
        <w:trPr>
          <w:trHeight w:val="20"/>
          <w:jc w:val="center"/>
        </w:trPr>
        <w:tc>
          <w:tcPr>
            <w:tcW w:w="1186" w:type="pct"/>
          </w:tcPr>
          <w:p w14:paraId="5EDB04C0" w14:textId="77777777" w:rsidR="00E6669A" w:rsidRPr="00C164D9" w:rsidRDefault="009D2DD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13521248" w14:textId="77777777" w:rsidR="00E6669A" w:rsidRPr="00C164D9" w:rsidRDefault="0091467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R_6053</w:t>
            </w:r>
          </w:p>
        </w:tc>
      </w:tr>
      <w:tr w:rsidR="00E6669A" w:rsidRPr="00C164D9" w14:paraId="1CF32CEB" w14:textId="77777777">
        <w:trPr>
          <w:trHeight w:val="20"/>
          <w:jc w:val="center"/>
        </w:trPr>
        <w:tc>
          <w:tcPr>
            <w:tcW w:w="1186" w:type="pct"/>
          </w:tcPr>
          <w:p w14:paraId="2093BC6A" w14:textId="77777777" w:rsidR="00E6669A" w:rsidRPr="00C164D9" w:rsidRDefault="009D2DD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5EAFE50E" w14:textId="77777777" w:rsidR="00E6669A" w:rsidRPr="00C164D9" w:rsidRDefault="0091467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ridging the Gap in </w:t>
            </w:r>
            <w:proofErr w:type="spellStart"/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Pediatric</w:t>
            </w:r>
            <w:proofErr w:type="spellEnd"/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esuscitation: The Role of General </w:t>
            </w:r>
            <w:proofErr w:type="spellStart"/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Pediatric</w:t>
            </w:r>
            <w:proofErr w:type="spellEnd"/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Physicians as Acting Cardiologists During CPR—A Prospective Observational Study Protocol</w:t>
            </w:r>
          </w:p>
        </w:tc>
      </w:tr>
      <w:tr w:rsidR="00E6669A" w:rsidRPr="00C164D9" w14:paraId="5DCDF277" w14:textId="77777777">
        <w:trPr>
          <w:trHeight w:val="20"/>
          <w:jc w:val="center"/>
        </w:trPr>
        <w:tc>
          <w:tcPr>
            <w:tcW w:w="1186" w:type="pct"/>
          </w:tcPr>
          <w:p w14:paraId="380EFD40" w14:textId="77777777" w:rsidR="00E6669A" w:rsidRPr="00C164D9" w:rsidRDefault="009D2DD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32165DD6" w14:textId="77777777" w:rsidR="00E6669A" w:rsidRPr="00C164D9" w:rsidRDefault="009D2DD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1F1AAF90" w14:textId="77777777" w:rsidR="00E6669A" w:rsidRPr="00C164D9" w:rsidRDefault="00E666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246473DA" w14:textId="77777777" w:rsidR="00E6669A" w:rsidRPr="00C164D9" w:rsidRDefault="00E6669A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3CBD473D" w14:textId="77777777" w:rsidR="00E6669A" w:rsidRPr="00C164D9" w:rsidRDefault="009D2DD3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C164D9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  <w:r w:rsidRPr="00C164D9"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  <w:t xml:space="preserve"> </w:t>
      </w:r>
    </w:p>
    <w:p w14:paraId="4462CF38" w14:textId="77777777" w:rsidR="00E6669A" w:rsidRPr="00C164D9" w:rsidRDefault="00E6669A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89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3"/>
        <w:gridCol w:w="4627"/>
        <w:gridCol w:w="4627"/>
      </w:tblGrid>
      <w:tr w:rsidR="00E6669A" w:rsidRPr="00C164D9" w14:paraId="4F93BB3D" w14:textId="77777777">
        <w:trPr>
          <w:trHeight w:val="20"/>
          <w:jc w:val="center"/>
        </w:trPr>
        <w:tc>
          <w:tcPr>
            <w:tcW w:w="1666" w:type="pct"/>
            <w:noWrap/>
          </w:tcPr>
          <w:p w14:paraId="1DB46BF1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2D9DB2CD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15E1296F" w14:textId="77777777" w:rsidR="00E6669A" w:rsidRPr="00C164D9" w:rsidRDefault="009D2DD3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C164D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164D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79FF3B52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42396EDE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7182F623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</w:t>
            </w:r>
          </w:p>
          <w:p w14:paraId="48299AE5" w14:textId="77777777" w:rsidR="00E6669A" w:rsidRPr="00C164D9" w:rsidRDefault="009D2DD3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be required for this part.</w:t>
            </w:r>
          </w:p>
        </w:tc>
        <w:tc>
          <w:tcPr>
            <w:tcW w:w="1667" w:type="pct"/>
          </w:tcPr>
          <w:p w14:paraId="19900967" w14:textId="778065B8" w:rsidR="00E6669A" w:rsidRPr="00C164D9" w:rsidRDefault="00810A2B">
            <w:pPr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protocol d</w:t>
            </w:r>
            <w:r w:rsidR="005C6112"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scribes a prospective study to evaluate the performance of general </w:t>
            </w:r>
            <w:proofErr w:type="spellStart"/>
            <w:r w:rsidR="005C6112"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diatricians</w:t>
            </w:r>
            <w:proofErr w:type="spellEnd"/>
            <w:r w:rsidR="005C6112"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C6112"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rv</w:t>
            </w:r>
            <w:r w:rsidRPr="00C164D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g</w:t>
            </w:r>
            <w:proofErr w:type="spellEnd"/>
            <w:r w:rsidRPr="00C164D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as cardiologists during pediatric CP</w:t>
            </w:r>
            <w:r w:rsidR="005C6112" w:rsidRPr="00C164D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. This study will be impactful as it will </w:t>
            </w:r>
          </w:p>
          <w:p w14:paraId="7F281888" w14:textId="797F80C6" w:rsidR="005C6112" w:rsidRPr="00C164D9" w:rsidRDefault="005C6112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ntribute to improved preparedness, guideline adherence, and pediatric resuscitation outcomes among general pediatric physicians in hospitals with limited resources and no pediatric cardiologists.</w:t>
            </w:r>
          </w:p>
        </w:tc>
        <w:tc>
          <w:tcPr>
            <w:tcW w:w="1667" w:type="pct"/>
          </w:tcPr>
          <w:p w14:paraId="40421557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479C93DF" w14:textId="77777777" w:rsidR="00E6669A" w:rsidRPr="00C164D9" w:rsidRDefault="00E6669A">
      <w:pPr>
        <w:rPr>
          <w:rFonts w:ascii="Arial" w:hAnsi="Arial" w:cs="Arial"/>
          <w:sz w:val="20"/>
          <w:szCs w:val="20"/>
          <w:lang w:val="en-GB"/>
        </w:rPr>
      </w:pPr>
    </w:p>
    <w:p w14:paraId="5CE1A76E" w14:textId="77777777" w:rsidR="00E6669A" w:rsidRPr="00C164D9" w:rsidRDefault="009D2DD3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C164D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57E1037F" w14:textId="77777777" w:rsidR="00E6669A" w:rsidRPr="00C164D9" w:rsidRDefault="00E6669A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E6669A" w:rsidRPr="00C164D9" w14:paraId="0D199A38" w14:textId="77777777">
        <w:trPr>
          <w:trHeight w:val="20"/>
          <w:jc w:val="center"/>
        </w:trPr>
        <w:tc>
          <w:tcPr>
            <w:tcW w:w="1666" w:type="pct"/>
            <w:noWrap/>
          </w:tcPr>
          <w:p w14:paraId="6E50057C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0EEF6AE6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  <w:hideMark/>
          </w:tcPr>
          <w:p w14:paraId="11E4AEFB" w14:textId="77777777" w:rsidR="00E6669A" w:rsidRPr="00C164D9" w:rsidRDefault="009D2DD3">
            <w:pPr>
              <w:spacing w:after="160" w:line="25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164D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E6669A" w:rsidRPr="00C164D9" w14:paraId="4EAF6710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A3E1150" w14:textId="77777777" w:rsidR="00E6669A" w:rsidRPr="00C164D9" w:rsidRDefault="009D2DD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2A2B0208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F9A9D3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AF4D0FA" w14:textId="172EF284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7D01F20A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2BECFE3E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A11AD5A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533415AF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030B910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838502A" w14:textId="3F1DE1E8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 (However, the authors should remove references from abstract)</w:t>
            </w:r>
          </w:p>
        </w:tc>
        <w:tc>
          <w:tcPr>
            <w:tcW w:w="1667" w:type="pct"/>
          </w:tcPr>
          <w:p w14:paraId="63681B52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5A4EE1E8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DE2681D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31C10757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543502C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2679156" w14:textId="78705D84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2A3F528E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39264246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F3D76B2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13FF5658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5A032FA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DD085D3" w14:textId="09C081CC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33AAC3CC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6F794095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BC9571E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research objectives/hypotheses clearly stated?</w:t>
            </w:r>
          </w:p>
          <w:p w14:paraId="461FCBA7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CD49085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1B929C4" w14:textId="394037DE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078409D1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3E315339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9AF9409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 and up to date?</w:t>
            </w:r>
          </w:p>
          <w:p w14:paraId="7FCED324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C86FCEC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1A1B27E" w14:textId="06F7F45E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/A (This is a protocol, however, some highlights on literature have been stated in the background and rationale)</w:t>
            </w:r>
          </w:p>
        </w:tc>
        <w:tc>
          <w:tcPr>
            <w:tcW w:w="1667" w:type="pct"/>
          </w:tcPr>
          <w:p w14:paraId="53494D8F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2A2921F8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552773F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research methodology appropriate for the study?</w:t>
            </w:r>
          </w:p>
          <w:p w14:paraId="47B54E94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194616E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46A6E64" w14:textId="75FF1920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02199300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1DFF7DC8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708FF11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8. Were ethical issues properly addressed (if applicable)?</w:t>
            </w:r>
          </w:p>
          <w:p w14:paraId="7F2DDCBB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D79DC8F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70F1FB5" w14:textId="5645A564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 (Anticipated ethical considerations have been stated)</w:t>
            </w:r>
          </w:p>
        </w:tc>
        <w:tc>
          <w:tcPr>
            <w:tcW w:w="1667" w:type="pct"/>
          </w:tcPr>
          <w:p w14:paraId="4A4040B7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0B9284DA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D891834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3F7265B9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2B5342A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C9EED73" w14:textId="33A69D93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N/A (This is a protocol)</w:t>
            </w:r>
          </w:p>
        </w:tc>
        <w:tc>
          <w:tcPr>
            <w:tcW w:w="1667" w:type="pct"/>
          </w:tcPr>
          <w:p w14:paraId="1808257A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5AF64D31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EFF5645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749D5BF2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3DD4CAC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6BD342C4" w14:textId="77777777" w:rsidR="00E6669A" w:rsidRPr="00C164D9" w:rsidRDefault="00E6669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</w:p>
          <w:p w14:paraId="22B542B4" w14:textId="77777777" w:rsidR="00E6669A" w:rsidRPr="00C164D9" w:rsidRDefault="00E666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1ECCC3A4" w14:textId="672E7595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N/A (This is a protocol)</w:t>
            </w:r>
          </w:p>
        </w:tc>
        <w:tc>
          <w:tcPr>
            <w:tcW w:w="1667" w:type="pct"/>
          </w:tcPr>
          <w:p w14:paraId="307A32A9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6A11B868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5FC3BCD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1. Does the discussion relate findings to </w:t>
            </w: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existing literature?</w:t>
            </w:r>
          </w:p>
          <w:p w14:paraId="288EE9A3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A5D49B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DD9EF3D" w14:textId="4CC117E6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N/A (This is a protocol)</w:t>
            </w:r>
          </w:p>
        </w:tc>
        <w:tc>
          <w:tcPr>
            <w:tcW w:w="1667" w:type="pct"/>
          </w:tcPr>
          <w:p w14:paraId="1CBBC217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51A7E6B5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4DC55A2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53CDF840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FB98545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B3A6FA0" w14:textId="5F0AF6E1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N/A (However, protocol conclusion was well presented)</w:t>
            </w:r>
          </w:p>
        </w:tc>
        <w:tc>
          <w:tcPr>
            <w:tcW w:w="1667" w:type="pct"/>
          </w:tcPr>
          <w:p w14:paraId="7BD91281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4CFB3362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14A93BC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15124EF1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A6B3D80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F23626A" w14:textId="2D47C002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4 (Anticipated limitations well stated)</w:t>
            </w:r>
          </w:p>
        </w:tc>
        <w:tc>
          <w:tcPr>
            <w:tcW w:w="1667" w:type="pct"/>
          </w:tcPr>
          <w:p w14:paraId="0B8373B9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61BFB811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BEF12C3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7DAFACB6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781B535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6118C18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A384665" w14:textId="0669F0DA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2BF143B8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781088AD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305564B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4ECC4739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D53698" w14:textId="77777777" w:rsidR="00E6669A" w:rsidRPr="00C164D9" w:rsidRDefault="009D2DD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79C1360" w14:textId="77777777" w:rsidR="00E6669A" w:rsidRPr="00C164D9" w:rsidRDefault="009D2D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49A01F85" w14:textId="1132513F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4 (Protocol was well-written in clear and understandable English)</w:t>
            </w:r>
          </w:p>
        </w:tc>
        <w:tc>
          <w:tcPr>
            <w:tcW w:w="1667" w:type="pct"/>
          </w:tcPr>
          <w:p w14:paraId="1EE5FC66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31A0FB70" w14:textId="77777777" w:rsidR="00E6669A" w:rsidRPr="00C164D9" w:rsidRDefault="00E6669A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07DAC6AA" w14:textId="77777777" w:rsidR="00E6669A" w:rsidRPr="00C164D9" w:rsidRDefault="009D2DD3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C164D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6F042C77" w14:textId="77777777" w:rsidR="00E6669A" w:rsidRPr="00C164D9" w:rsidRDefault="00E6669A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E6669A" w:rsidRPr="00C164D9" w14:paraId="642DF480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2AC0BA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19305DD7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F8CB268" w14:textId="77777777" w:rsidR="00E6669A" w:rsidRPr="00C164D9" w:rsidRDefault="00E666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3A52D8E" w14:textId="77777777" w:rsidR="00E6669A" w:rsidRPr="00C164D9" w:rsidRDefault="009D2DD3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164D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164D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2D1581B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0FC69B93" w14:textId="77777777">
        <w:trPr>
          <w:trHeight w:val="20"/>
          <w:jc w:val="center"/>
        </w:trPr>
        <w:tc>
          <w:tcPr>
            <w:tcW w:w="1666" w:type="pct"/>
            <w:noWrap/>
          </w:tcPr>
          <w:p w14:paraId="5209B388" w14:textId="77777777" w:rsidR="00E6669A" w:rsidRPr="00C164D9" w:rsidRDefault="009D2DD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9394ADC" w14:textId="77777777" w:rsidR="00E6669A" w:rsidRPr="00C164D9" w:rsidRDefault="00E6669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5F9CDB1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5B54A4C3" w14:textId="77777777" w:rsidR="00E6669A" w:rsidRPr="00C164D9" w:rsidRDefault="00E6669A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</w:tcPr>
          <w:p w14:paraId="5941C626" w14:textId="37D1A256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4B5B7C91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6AFFE933" w14:textId="77777777">
        <w:trPr>
          <w:trHeight w:val="20"/>
          <w:jc w:val="center"/>
        </w:trPr>
        <w:tc>
          <w:tcPr>
            <w:tcW w:w="1666" w:type="pct"/>
            <w:noWrap/>
          </w:tcPr>
          <w:p w14:paraId="514B0229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459EBBBB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</w:p>
          <w:p w14:paraId="7594D0CB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691AF01C" w14:textId="77777777" w:rsidR="00E6669A" w:rsidRPr="00C164D9" w:rsidRDefault="00E666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97A3F75" w14:textId="60D98F38" w:rsidR="00E6669A" w:rsidRPr="00C164D9" w:rsidRDefault="001532D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(But please remove references from abstract)</w:t>
            </w:r>
          </w:p>
        </w:tc>
        <w:tc>
          <w:tcPr>
            <w:tcW w:w="1667" w:type="pct"/>
          </w:tcPr>
          <w:p w14:paraId="71E14ACF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339CBF7E" w14:textId="77777777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76A2290F" w14:textId="77777777" w:rsidR="00E6669A" w:rsidRPr="00C164D9" w:rsidRDefault="009D2DD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C164D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460E1511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</w:t>
            </w:r>
          </w:p>
          <w:p w14:paraId="254B0751" w14:textId="77777777" w:rsidR="00E6669A" w:rsidRPr="00C164D9" w:rsidRDefault="009D2DD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67" w:type="pct"/>
          </w:tcPr>
          <w:p w14:paraId="4A64759B" w14:textId="01F34ADA" w:rsidR="00E6669A" w:rsidRPr="00C164D9" w:rsidRDefault="001532D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</w:t>
            </w: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0B00AA95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30ABE804" w14:textId="77777777">
        <w:trPr>
          <w:trHeight w:val="20"/>
          <w:jc w:val="center"/>
        </w:trPr>
        <w:tc>
          <w:tcPr>
            <w:tcW w:w="1666" w:type="pct"/>
            <w:noWrap/>
          </w:tcPr>
          <w:p w14:paraId="1F6B0271" w14:textId="77777777" w:rsidR="00E6669A" w:rsidRPr="00C164D9" w:rsidRDefault="009D2DD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67496F55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0740F842" w14:textId="77777777" w:rsidR="00E6669A" w:rsidRPr="00C164D9" w:rsidRDefault="00E6669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280B06D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  <w:p w14:paraId="7DFD2521" w14:textId="77777777" w:rsidR="00E6669A" w:rsidRPr="00C164D9" w:rsidRDefault="00E6669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3865387" w14:textId="35AEF057" w:rsidR="00E6669A" w:rsidRPr="00C164D9" w:rsidRDefault="001532D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</w:t>
            </w: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033F5BA8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6669A" w:rsidRPr="00C164D9" w14:paraId="340CC0D2" w14:textId="77777777">
        <w:trPr>
          <w:trHeight w:val="20"/>
          <w:jc w:val="center"/>
        </w:trPr>
        <w:tc>
          <w:tcPr>
            <w:tcW w:w="1666" w:type="pct"/>
            <w:noWrap/>
          </w:tcPr>
          <w:p w14:paraId="4DF0ACD5" w14:textId="77777777" w:rsidR="00E6669A" w:rsidRPr="00C164D9" w:rsidRDefault="009D2DD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25234DE2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566F9D29" w14:textId="77777777" w:rsidR="00E6669A" w:rsidRPr="00C164D9" w:rsidRDefault="00E6669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2ED015E" w14:textId="77777777" w:rsidR="00E6669A" w:rsidRPr="00C164D9" w:rsidRDefault="009D2DD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95A33F7" w14:textId="77777777" w:rsidR="00E6669A" w:rsidRPr="00C164D9" w:rsidRDefault="00E6669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48842C8" w14:textId="259A126E" w:rsidR="00E6669A" w:rsidRPr="00C164D9" w:rsidRDefault="001532D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164D9">
              <w:rPr>
                <w:rFonts w:ascii="Arial" w:hAnsi="Arial"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7A76A109" w14:textId="77777777" w:rsidR="00E6669A" w:rsidRPr="00C164D9" w:rsidRDefault="00E6669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120F7C38" w14:textId="77777777" w:rsidR="00E6669A" w:rsidRPr="00C164D9" w:rsidRDefault="00E6669A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p w14:paraId="64CA2425" w14:textId="77777777" w:rsidR="004C4434" w:rsidRPr="004C4434" w:rsidRDefault="004C4434" w:rsidP="004C4434">
      <w:pPr>
        <w:rPr>
          <w:rFonts w:ascii="Arial" w:hAnsi="Arial" w:cs="Arial"/>
          <w:b/>
          <w:sz w:val="20"/>
          <w:szCs w:val="20"/>
        </w:rPr>
      </w:pPr>
    </w:p>
    <w:p w14:paraId="39D978E8" w14:textId="77777777" w:rsidR="004C4434" w:rsidRPr="004C4434" w:rsidRDefault="004C4434" w:rsidP="004C4434">
      <w:pPr>
        <w:rPr>
          <w:rFonts w:ascii="Arial" w:hAnsi="Arial" w:cs="Arial"/>
          <w:b/>
          <w:sz w:val="20"/>
          <w:szCs w:val="20"/>
          <w:u w:val="single"/>
        </w:rPr>
      </w:pPr>
      <w:r w:rsidRPr="004C4434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7003179" w14:textId="77777777" w:rsidR="004C4434" w:rsidRPr="004C4434" w:rsidRDefault="004C4434" w:rsidP="004C4434">
      <w:pPr>
        <w:rPr>
          <w:rFonts w:ascii="Arial" w:hAnsi="Arial" w:cs="Arial"/>
          <w:sz w:val="20"/>
          <w:szCs w:val="20"/>
        </w:rPr>
      </w:pPr>
    </w:p>
    <w:p w14:paraId="0D76DCF5" w14:textId="77777777" w:rsidR="004C4434" w:rsidRPr="004C4434" w:rsidRDefault="004C4434" w:rsidP="004C4434">
      <w:pPr>
        <w:rPr>
          <w:rFonts w:ascii="Arial" w:hAnsi="Arial" w:cs="Arial"/>
          <w:sz w:val="20"/>
          <w:szCs w:val="20"/>
        </w:rPr>
      </w:pPr>
      <w:r w:rsidRPr="004C4434">
        <w:rPr>
          <w:rFonts w:ascii="Arial" w:hAnsi="Arial" w:cs="Arial"/>
          <w:color w:val="000000"/>
          <w:sz w:val="20"/>
          <w:szCs w:val="20"/>
        </w:rPr>
        <w:t>Olakunle Saheed Soyege</w:t>
      </w:r>
      <w:r w:rsidRPr="004C4434">
        <w:rPr>
          <w:rFonts w:ascii="Arial" w:hAnsi="Arial" w:cs="Arial"/>
          <w:sz w:val="20"/>
          <w:szCs w:val="20"/>
        </w:rPr>
        <w:t xml:space="preserve">, </w:t>
      </w:r>
      <w:r w:rsidRPr="004C4434">
        <w:rPr>
          <w:rFonts w:ascii="Arial" w:hAnsi="Arial" w:cs="Arial"/>
          <w:color w:val="000000"/>
          <w:sz w:val="20"/>
          <w:szCs w:val="20"/>
        </w:rPr>
        <w:t>University of Maryland Global Campus, United States</w:t>
      </w:r>
      <w:r w:rsidRPr="004C4434">
        <w:rPr>
          <w:rFonts w:ascii="Arial" w:hAnsi="Arial" w:cs="Arial"/>
          <w:color w:val="000000"/>
          <w:sz w:val="20"/>
          <w:szCs w:val="20"/>
        </w:rPr>
        <w:br/>
      </w:r>
    </w:p>
    <w:p w14:paraId="4548B416" w14:textId="77777777" w:rsidR="00E6669A" w:rsidRPr="00C164D9" w:rsidRDefault="00E6669A" w:rsidP="004C4434">
      <w:pPr>
        <w:rPr>
          <w:rFonts w:ascii="Arial" w:hAnsi="Arial" w:cs="Arial"/>
          <w:sz w:val="20"/>
          <w:szCs w:val="20"/>
          <w:highlight w:val="yellow"/>
          <w:lang w:val="en-GB"/>
        </w:rPr>
      </w:pPr>
    </w:p>
    <w:sectPr w:rsidR="00E6669A" w:rsidRPr="00C164D9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4C5C8" w14:textId="77777777" w:rsidR="00FA50DD" w:rsidRDefault="00FA50DD">
      <w:r>
        <w:separator/>
      </w:r>
    </w:p>
  </w:endnote>
  <w:endnote w:type="continuationSeparator" w:id="0">
    <w:p w14:paraId="72CFF1F8" w14:textId="77777777" w:rsidR="00FA50DD" w:rsidRDefault="00FA5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D5B78" w14:textId="77777777" w:rsidR="00E6669A" w:rsidRDefault="00E6669A">
    <w:pPr>
      <w:pStyle w:val="Footer"/>
      <w:jc w:val="right"/>
    </w:pPr>
  </w:p>
  <w:p w14:paraId="237AD1B4" w14:textId="77777777" w:rsidR="00E6669A" w:rsidRDefault="009D2DD3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</w:p>
  <w:p w14:paraId="39CBA854" w14:textId="77777777" w:rsidR="00E6669A" w:rsidRDefault="009D2DD3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5505725C" w14:textId="77777777" w:rsidR="00E6669A" w:rsidRDefault="00E6669A">
    <w:pPr>
      <w:pStyle w:val="Footer"/>
      <w:jc w:val="right"/>
    </w:pPr>
  </w:p>
  <w:p w14:paraId="4D011713" w14:textId="77777777" w:rsidR="00E6669A" w:rsidRDefault="00E6669A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105228" w14:textId="77777777" w:rsidR="00FA50DD" w:rsidRDefault="00FA50DD">
      <w:r>
        <w:separator/>
      </w:r>
    </w:p>
  </w:footnote>
  <w:footnote w:type="continuationSeparator" w:id="0">
    <w:p w14:paraId="7B239137" w14:textId="77777777" w:rsidR="00FA50DD" w:rsidRDefault="00FA50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185F2" w14:textId="77777777" w:rsidR="00E6669A" w:rsidRDefault="00E6669A">
    <w:pPr>
      <w:spacing w:before="100" w:beforeAutospacing="1" w:after="100" w:afterAutospacing="1"/>
      <w:jc w:val="center"/>
      <w:rPr>
        <w:b/>
        <w:bCs/>
        <w:color w:val="003399"/>
        <w:szCs w:val="20"/>
        <w:u w:val="single"/>
        <w:lang w:val="en-GB"/>
      </w:rPr>
    </w:pPr>
  </w:p>
  <w:p w14:paraId="51CC46F7" w14:textId="77777777" w:rsidR="00E6669A" w:rsidRDefault="009D2DD3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9426414">
    <w:abstractNumId w:val="4"/>
  </w:num>
  <w:num w:numId="2" w16cid:durableId="654335617">
    <w:abstractNumId w:val="8"/>
  </w:num>
  <w:num w:numId="3" w16cid:durableId="282078971">
    <w:abstractNumId w:val="7"/>
  </w:num>
  <w:num w:numId="4" w16cid:durableId="576401081">
    <w:abstractNumId w:val="9"/>
  </w:num>
  <w:num w:numId="5" w16cid:durableId="1736705695">
    <w:abstractNumId w:val="6"/>
  </w:num>
  <w:num w:numId="6" w16cid:durableId="1226801052">
    <w:abstractNumId w:val="0"/>
  </w:num>
  <w:num w:numId="7" w16cid:durableId="2119173718">
    <w:abstractNumId w:val="3"/>
  </w:num>
  <w:num w:numId="8" w16cid:durableId="401415293">
    <w:abstractNumId w:val="11"/>
  </w:num>
  <w:num w:numId="9" w16cid:durableId="421220538">
    <w:abstractNumId w:val="10"/>
  </w:num>
  <w:num w:numId="10" w16cid:durableId="1202745556">
    <w:abstractNumId w:val="2"/>
  </w:num>
  <w:num w:numId="11" w16cid:durableId="790394031">
    <w:abstractNumId w:val="1"/>
  </w:num>
  <w:num w:numId="12" w16cid:durableId="13611309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N7CwNDU1sTQxMbZQ0lEKTi0uzszPAykwrAUAGQNTXiwAAAA="/>
  </w:docVars>
  <w:rsids>
    <w:rsidRoot w:val="00E6669A"/>
    <w:rsid w:val="000A06F7"/>
    <w:rsid w:val="000B5CB2"/>
    <w:rsid w:val="001532D3"/>
    <w:rsid w:val="001D377C"/>
    <w:rsid w:val="00206C20"/>
    <w:rsid w:val="00235F3C"/>
    <w:rsid w:val="002422B4"/>
    <w:rsid w:val="003A4B1D"/>
    <w:rsid w:val="003C672B"/>
    <w:rsid w:val="00492C41"/>
    <w:rsid w:val="004C4434"/>
    <w:rsid w:val="005C6112"/>
    <w:rsid w:val="007406E7"/>
    <w:rsid w:val="00781235"/>
    <w:rsid w:val="007A6508"/>
    <w:rsid w:val="00810A2B"/>
    <w:rsid w:val="008205D4"/>
    <w:rsid w:val="00892C05"/>
    <w:rsid w:val="00914671"/>
    <w:rsid w:val="009D2DD3"/>
    <w:rsid w:val="00B02328"/>
    <w:rsid w:val="00B663F9"/>
    <w:rsid w:val="00C164D9"/>
    <w:rsid w:val="00D06F66"/>
    <w:rsid w:val="00E6669A"/>
    <w:rsid w:val="00E95361"/>
    <w:rsid w:val="00F74A24"/>
    <w:rsid w:val="00FA47E4"/>
    <w:rsid w:val="00FA50DD"/>
    <w:rsid w:val="00FE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B44CBC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ajoair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746</Words>
  <Characters>425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0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CPU 1117</cp:lastModifiedBy>
  <cp:revision>56</cp:revision>
  <dcterms:created xsi:type="dcterms:W3CDTF">2026-03-24T06:15:00Z</dcterms:created>
  <dcterms:modified xsi:type="dcterms:W3CDTF">2026-05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